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A750DB" w14:textId="78D5CFC6" w:rsidR="006C4BD4" w:rsidRDefault="001B65EE" w:rsidP="006C4BD4">
      <w:pPr>
        <w:jc w:val="center"/>
        <w:rPr>
          <w:b/>
          <w:sz w:val="28"/>
          <w:szCs w:val="28"/>
          <w:lang w:val="sr-Latn-BA"/>
        </w:rPr>
      </w:pPr>
      <w:r w:rsidRPr="00EF3D94">
        <w:rPr>
          <w:b/>
          <w:sz w:val="28"/>
          <w:szCs w:val="28"/>
          <w:lang w:val="sr-Latn-BA"/>
        </w:rPr>
        <w:t>FARMAKOKINETIKA</w:t>
      </w:r>
    </w:p>
    <w:p w14:paraId="4B8823E1" w14:textId="624C3A7E" w:rsidR="00CB349F" w:rsidRDefault="00BE2666" w:rsidP="004C7C79">
      <w:pPr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 xml:space="preserve">Rezultati ispita održanog </w:t>
      </w:r>
      <w:r w:rsidR="00C121DC">
        <w:rPr>
          <w:b/>
          <w:sz w:val="28"/>
          <w:szCs w:val="28"/>
          <w:lang w:val="sr-Latn-BA"/>
        </w:rPr>
        <w:t>27.1</w:t>
      </w:r>
      <w:r w:rsidR="006A11B2">
        <w:rPr>
          <w:b/>
          <w:sz w:val="28"/>
          <w:szCs w:val="28"/>
          <w:lang w:val="sr-Latn-BA"/>
        </w:rPr>
        <w:t>.</w:t>
      </w:r>
      <w:r w:rsidR="00C121DC">
        <w:rPr>
          <w:b/>
          <w:sz w:val="28"/>
          <w:szCs w:val="28"/>
          <w:lang w:val="sr-Latn-BA"/>
        </w:rPr>
        <w:t>2026</w:t>
      </w:r>
      <w:r w:rsidR="00284138">
        <w:rPr>
          <w:b/>
          <w:sz w:val="28"/>
          <w:szCs w:val="28"/>
          <w:lang w:val="sr-Latn-BA"/>
        </w:rPr>
        <w:t>.</w:t>
      </w:r>
      <w:r>
        <w:rPr>
          <w:b/>
          <w:sz w:val="28"/>
          <w:szCs w:val="28"/>
          <w:lang w:val="sr-Latn-BA"/>
        </w:rPr>
        <w:t xml:space="preserve"> </w:t>
      </w:r>
    </w:p>
    <w:p w14:paraId="78E190E5" w14:textId="0F21656F" w:rsidR="00C121DC" w:rsidRDefault="00C121DC" w:rsidP="004C7C79">
      <w:pPr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>FK19</w:t>
      </w:r>
    </w:p>
    <w:tbl>
      <w:tblPr>
        <w:tblW w:w="9753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248"/>
        <w:gridCol w:w="2551"/>
        <w:gridCol w:w="1418"/>
        <w:gridCol w:w="1272"/>
        <w:gridCol w:w="1137"/>
        <w:gridCol w:w="1134"/>
        <w:gridCol w:w="993"/>
      </w:tblGrid>
      <w:tr w:rsidR="00C121DC" w:rsidRPr="00963B41" w14:paraId="078706DF" w14:textId="77777777" w:rsidTr="006C67C7">
        <w:tc>
          <w:tcPr>
            <w:tcW w:w="1248" w:type="dxa"/>
            <w:vMerge w:val="restart"/>
            <w:vAlign w:val="center"/>
          </w:tcPr>
          <w:p w14:paraId="67C45E10" w14:textId="77777777" w:rsidR="00C121DC" w:rsidRPr="00DE6EB0" w:rsidRDefault="00C121DC" w:rsidP="006C67C7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7359741C" w14:textId="77777777" w:rsidR="00C121DC" w:rsidRPr="00DE6EB0" w:rsidRDefault="00C121DC" w:rsidP="006C67C7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961" w:type="dxa"/>
            <w:gridSpan w:val="4"/>
          </w:tcPr>
          <w:p w14:paraId="49C85061" w14:textId="77777777" w:rsidR="00C121DC" w:rsidRPr="0094194E" w:rsidRDefault="00C121DC" w:rsidP="006C67C7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993" w:type="dxa"/>
            <w:vMerge w:val="restart"/>
            <w:vAlign w:val="center"/>
          </w:tcPr>
          <w:p w14:paraId="24C07CF8" w14:textId="77777777" w:rsidR="00C121DC" w:rsidRPr="0094194E" w:rsidRDefault="00C121DC" w:rsidP="006C67C7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jena</w:t>
            </w:r>
          </w:p>
        </w:tc>
      </w:tr>
      <w:tr w:rsidR="00C121DC" w:rsidRPr="00963B41" w14:paraId="6A068150" w14:textId="77777777" w:rsidTr="006C67C7">
        <w:tc>
          <w:tcPr>
            <w:tcW w:w="1248" w:type="dxa"/>
            <w:vMerge/>
          </w:tcPr>
          <w:p w14:paraId="621F4525" w14:textId="77777777" w:rsidR="00C121DC" w:rsidRDefault="00C121DC" w:rsidP="006C67C7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64AC75C1" w14:textId="77777777" w:rsidR="00C121DC" w:rsidRPr="0094194E" w:rsidRDefault="00C121DC" w:rsidP="006C67C7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72E5ABC" w14:textId="77777777" w:rsidR="00C121DC" w:rsidRPr="0094194E" w:rsidRDefault="00C121DC" w:rsidP="006C67C7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redispitni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5BAE2B" w14:textId="77777777" w:rsidR="00C121DC" w:rsidRPr="0094194E" w:rsidRDefault="00C121DC" w:rsidP="006C67C7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0359996" w14:textId="77777777" w:rsidR="00C121DC" w:rsidRPr="0094194E" w:rsidRDefault="00C121DC" w:rsidP="006C67C7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993" w:type="dxa"/>
            <w:vMerge/>
          </w:tcPr>
          <w:p w14:paraId="3351F3E6" w14:textId="77777777" w:rsidR="00C121DC" w:rsidRPr="0094194E" w:rsidRDefault="00C121DC" w:rsidP="006C67C7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C121DC" w:rsidRPr="00963B41" w14:paraId="5E75E292" w14:textId="77777777" w:rsidTr="006C67C7">
        <w:tc>
          <w:tcPr>
            <w:tcW w:w="1248" w:type="dxa"/>
            <w:vMerge/>
            <w:tcBorders>
              <w:bottom w:val="single" w:sz="4" w:space="0" w:color="auto"/>
            </w:tcBorders>
          </w:tcPr>
          <w:p w14:paraId="169BD433" w14:textId="77777777" w:rsidR="00C121DC" w:rsidRDefault="00C121DC" w:rsidP="006C67C7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</w:tcPr>
          <w:p w14:paraId="73285ED9" w14:textId="77777777" w:rsidR="00C121DC" w:rsidRPr="0094194E" w:rsidRDefault="00C121DC" w:rsidP="006C67C7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6ECB9F1E" w14:textId="77777777" w:rsidR="00C121DC" w:rsidRPr="0094194E" w:rsidRDefault="00C121DC" w:rsidP="006C67C7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43E82" w14:textId="77777777" w:rsidR="00C121DC" w:rsidRDefault="00C121DC" w:rsidP="006C67C7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7BFEB765" w14:textId="77777777" w:rsidR="00C121DC" w:rsidRPr="0094194E" w:rsidRDefault="00C121DC" w:rsidP="006C67C7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</w:t>
            </w:r>
            <w:r w:rsidRPr="00460FBA">
              <w:rPr>
                <w:b/>
                <w:color w:val="000000"/>
                <w:sz w:val="24"/>
                <w:szCs w:val="24"/>
                <w:lang w:val="sr-Latn-BA"/>
              </w:rPr>
              <w:t>min. 13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EAA67" w14:textId="77777777" w:rsidR="00C121DC" w:rsidRDefault="00C121DC" w:rsidP="006C67C7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146C366B" w14:textId="77777777" w:rsidR="00C121DC" w:rsidRPr="0094194E" w:rsidRDefault="00C121DC" w:rsidP="006C67C7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23)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16706A3C" w14:textId="77777777" w:rsidR="00C121DC" w:rsidRPr="0094194E" w:rsidRDefault="00C121DC" w:rsidP="006C67C7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993" w:type="dxa"/>
            <w:vMerge/>
            <w:tcBorders>
              <w:bottom w:val="single" w:sz="4" w:space="0" w:color="auto"/>
            </w:tcBorders>
          </w:tcPr>
          <w:p w14:paraId="71A83E96" w14:textId="77777777" w:rsidR="00C121DC" w:rsidRPr="0094194E" w:rsidRDefault="00C121DC" w:rsidP="006C67C7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C121DC" w:rsidRPr="00D928C6" w14:paraId="1F18C197" w14:textId="77777777" w:rsidTr="006C67C7">
        <w:trPr>
          <w:trHeight w:val="85"/>
        </w:trPr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1F266" w14:textId="4591AA91" w:rsidR="00C121DC" w:rsidRDefault="00C121DC" w:rsidP="006C67C7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689/2022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D1A74" w14:textId="63925AD4" w:rsidR="00C121DC" w:rsidRDefault="00C121DC" w:rsidP="006C67C7">
            <w:pPr>
              <w:spacing w:after="0" w:line="240" w:lineRule="auto"/>
              <w:rPr>
                <w:color w:val="000000"/>
                <w:sz w:val="24"/>
                <w:szCs w:val="24"/>
                <w:lang w:val="sr-Latn-RS"/>
              </w:rPr>
            </w:pPr>
            <w:r>
              <w:rPr>
                <w:color w:val="000000"/>
                <w:sz w:val="24"/>
                <w:szCs w:val="24"/>
                <w:lang w:val="sr-Latn-RS"/>
              </w:rPr>
              <w:t>Popović Ksenij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CC775" w14:textId="62001EE9" w:rsidR="00C121DC" w:rsidRPr="009E3AD9" w:rsidRDefault="00C121DC" w:rsidP="006C67C7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0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C9BF5" w14:textId="1424B428" w:rsidR="00C121DC" w:rsidRPr="00C121DC" w:rsidRDefault="00C121DC" w:rsidP="006C67C7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3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7F8A4" w14:textId="1E2E0FA4" w:rsidR="00C121DC" w:rsidRPr="00C121DC" w:rsidRDefault="00C121DC" w:rsidP="006C67C7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42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AA87B" w14:textId="4C00B6F4" w:rsidR="00C121DC" w:rsidRDefault="00C121DC" w:rsidP="006C67C7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95,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E6F17" w14:textId="646D1955" w:rsidR="00C121DC" w:rsidRDefault="00C121DC" w:rsidP="006C67C7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0</w:t>
            </w:r>
          </w:p>
        </w:tc>
      </w:tr>
      <w:tr w:rsidR="00C121DC" w:rsidRPr="00D928C6" w14:paraId="1E946D0A" w14:textId="77777777" w:rsidTr="006C67C7">
        <w:trPr>
          <w:trHeight w:val="85"/>
        </w:trPr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777A1" w14:textId="3A838E11" w:rsidR="00C121DC" w:rsidRDefault="00C121DC" w:rsidP="006C67C7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637/2021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510AF" w14:textId="0EA3FEAF" w:rsidR="00C121DC" w:rsidRDefault="00C121DC" w:rsidP="006C67C7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Mandić Iva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E086F" w14:textId="1E0204EC" w:rsidR="00C121DC" w:rsidRDefault="00C121DC" w:rsidP="006C67C7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6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,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62B4C" w14:textId="41E7A5A3" w:rsidR="00C121DC" w:rsidRPr="00C121DC" w:rsidRDefault="00C121DC" w:rsidP="006C67C7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1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7B316" w14:textId="270D0CDA" w:rsidR="00C121DC" w:rsidRPr="00C121DC" w:rsidRDefault="00C121DC" w:rsidP="006C67C7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3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E57D6" w14:textId="67E0ED97" w:rsidR="00C121DC" w:rsidRDefault="00C121DC" w:rsidP="006C67C7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1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C52E2" w14:textId="3290A216" w:rsidR="00C121DC" w:rsidRDefault="00C121DC" w:rsidP="006C67C7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9</w:t>
            </w:r>
          </w:p>
        </w:tc>
      </w:tr>
      <w:tr w:rsidR="00C121DC" w:rsidRPr="00D928C6" w14:paraId="1145F208" w14:textId="77777777" w:rsidTr="006C67C7">
        <w:trPr>
          <w:trHeight w:val="85"/>
        </w:trPr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079CE" w14:textId="50BEBB17" w:rsidR="00C121DC" w:rsidRDefault="00C121DC" w:rsidP="006C67C7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640/2021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DA00A" w14:textId="0FEEAF81" w:rsidR="00C121DC" w:rsidRDefault="00C121DC" w:rsidP="006C67C7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Zekić Nedeljk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16F0E" w14:textId="4A50852F" w:rsidR="00C121DC" w:rsidRDefault="00C121DC" w:rsidP="006C67C7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5,8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E5A9B" w14:textId="5CA8EA50" w:rsidR="00C121DC" w:rsidRDefault="00C121DC" w:rsidP="006C67C7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6,5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6C314" w14:textId="31CD5FE3" w:rsidR="00C121DC" w:rsidRDefault="00C121DC" w:rsidP="006C67C7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696C7" w14:textId="186FA324" w:rsidR="00C121DC" w:rsidRDefault="00C121DC" w:rsidP="006C67C7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65,3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33932" w14:textId="0DD2563A" w:rsidR="00C121DC" w:rsidRDefault="00C121DC" w:rsidP="006C67C7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</w:t>
            </w:r>
          </w:p>
        </w:tc>
      </w:tr>
    </w:tbl>
    <w:p w14:paraId="0559F97A" w14:textId="77777777" w:rsidR="00C121DC" w:rsidRPr="00796795" w:rsidRDefault="00C121DC" w:rsidP="004C7C79">
      <w:pPr>
        <w:rPr>
          <w:b/>
          <w:sz w:val="28"/>
          <w:szCs w:val="28"/>
          <w:lang w:val="sr-Latn-BA"/>
        </w:rPr>
      </w:pPr>
    </w:p>
    <w:p w14:paraId="7592EE37" w14:textId="20C9A08E" w:rsidR="00796795" w:rsidRDefault="00796795" w:rsidP="004C7C79">
      <w:pPr>
        <w:rPr>
          <w:bCs/>
          <w:sz w:val="28"/>
          <w:szCs w:val="28"/>
          <w:lang w:val="sr-Latn-BA"/>
        </w:rPr>
      </w:pPr>
      <w:r>
        <w:rPr>
          <w:bCs/>
          <w:sz w:val="28"/>
          <w:szCs w:val="28"/>
          <w:lang w:val="sr-Latn-BA"/>
        </w:rPr>
        <w:t>FK07</w:t>
      </w:r>
    </w:p>
    <w:tbl>
      <w:tblPr>
        <w:tblW w:w="9753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248"/>
        <w:gridCol w:w="2551"/>
        <w:gridCol w:w="1418"/>
        <w:gridCol w:w="1272"/>
        <w:gridCol w:w="1137"/>
        <w:gridCol w:w="1134"/>
        <w:gridCol w:w="993"/>
      </w:tblGrid>
      <w:tr w:rsidR="00796795" w:rsidRPr="00963B41" w14:paraId="13C6A637" w14:textId="77777777" w:rsidTr="00483553">
        <w:tc>
          <w:tcPr>
            <w:tcW w:w="1248" w:type="dxa"/>
            <w:vMerge w:val="restart"/>
            <w:vAlign w:val="center"/>
          </w:tcPr>
          <w:p w14:paraId="052677DE" w14:textId="77777777" w:rsidR="00796795" w:rsidRPr="00DE6EB0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2FD14303" w14:textId="77777777" w:rsidR="00796795" w:rsidRPr="00DE6EB0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961" w:type="dxa"/>
            <w:gridSpan w:val="4"/>
          </w:tcPr>
          <w:p w14:paraId="0A0488E2" w14:textId="77777777" w:rsidR="00796795" w:rsidRPr="0094194E" w:rsidRDefault="00796795" w:rsidP="00483553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993" w:type="dxa"/>
            <w:vMerge w:val="restart"/>
            <w:vAlign w:val="center"/>
          </w:tcPr>
          <w:p w14:paraId="6B0401D1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jena</w:t>
            </w:r>
          </w:p>
        </w:tc>
      </w:tr>
      <w:tr w:rsidR="00796795" w:rsidRPr="00963B41" w14:paraId="3E7E5844" w14:textId="77777777" w:rsidTr="00483553">
        <w:tc>
          <w:tcPr>
            <w:tcW w:w="1248" w:type="dxa"/>
            <w:vMerge/>
          </w:tcPr>
          <w:p w14:paraId="46E3460D" w14:textId="77777777" w:rsidR="00796795" w:rsidRDefault="00796795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180331CC" w14:textId="77777777" w:rsidR="00796795" w:rsidRPr="0094194E" w:rsidRDefault="00796795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D9A271D" w14:textId="77777777" w:rsidR="00796795" w:rsidRPr="0094194E" w:rsidRDefault="00796795" w:rsidP="00483553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redispitni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B72BB" w14:textId="77777777" w:rsidR="00796795" w:rsidRPr="0094194E" w:rsidRDefault="00796795" w:rsidP="00483553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6CD38B0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993" w:type="dxa"/>
            <w:vMerge/>
          </w:tcPr>
          <w:p w14:paraId="1A04A017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796795" w:rsidRPr="00963B41" w14:paraId="0E8DBFFD" w14:textId="77777777" w:rsidTr="00483553">
        <w:tc>
          <w:tcPr>
            <w:tcW w:w="1248" w:type="dxa"/>
            <w:vMerge/>
            <w:tcBorders>
              <w:bottom w:val="single" w:sz="4" w:space="0" w:color="auto"/>
            </w:tcBorders>
          </w:tcPr>
          <w:p w14:paraId="100CEE3D" w14:textId="77777777" w:rsidR="00796795" w:rsidRDefault="00796795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</w:tcPr>
          <w:p w14:paraId="5B1C6337" w14:textId="77777777" w:rsidR="00796795" w:rsidRPr="0094194E" w:rsidRDefault="00796795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6B1712A3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2F95D" w14:textId="77777777" w:rsidR="00796795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11955242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</w:t>
            </w:r>
            <w:r w:rsidRPr="00460FBA">
              <w:rPr>
                <w:b/>
                <w:color w:val="000000"/>
                <w:sz w:val="24"/>
                <w:szCs w:val="24"/>
                <w:lang w:val="sr-Latn-BA"/>
              </w:rPr>
              <w:t>min. 13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16FFD" w14:textId="77777777" w:rsidR="00796795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08B217BA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23)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3344F3BE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993" w:type="dxa"/>
            <w:vMerge/>
            <w:tcBorders>
              <w:bottom w:val="single" w:sz="4" w:space="0" w:color="auto"/>
            </w:tcBorders>
          </w:tcPr>
          <w:p w14:paraId="77478A33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9E3AD9" w:rsidRPr="00D928C6" w14:paraId="5A9851CD" w14:textId="77777777" w:rsidTr="00483553">
        <w:trPr>
          <w:trHeight w:val="85"/>
        </w:trPr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0551C" w14:textId="1DA5C5C7" w:rsidR="009E3AD9" w:rsidRDefault="00CF2A19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987/09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DC539" w14:textId="4D3C6F7A" w:rsidR="009E3AD9" w:rsidRDefault="00CF2A19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RS"/>
              </w:rPr>
            </w:pPr>
            <w:r>
              <w:rPr>
                <w:color w:val="000000"/>
                <w:sz w:val="24"/>
                <w:szCs w:val="24"/>
                <w:lang w:val="sr-Latn-RS"/>
              </w:rPr>
              <w:t>Rašuo Nikoli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40270" w14:textId="3D4830DC" w:rsidR="009E3AD9" w:rsidRPr="009E3AD9" w:rsidRDefault="00DD4C1C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</w:t>
            </w:r>
            <w:r w:rsidR="00CF2A19">
              <w:rPr>
                <w:b/>
                <w:color w:val="000000"/>
                <w:sz w:val="24"/>
                <w:szCs w:val="24"/>
                <w:lang w:val="sr-Latn-BA"/>
              </w:rPr>
              <w:t>3,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E4E4A" w14:textId="0190C067" w:rsidR="009E3AD9" w:rsidRPr="00CF2A19" w:rsidRDefault="0013574B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</w:pPr>
            <w:r w:rsidRPr="00CF2A19"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  <w:t>1</w:t>
            </w:r>
            <w:r w:rsidR="00CF2A19" w:rsidRPr="00CF2A19"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  <w:t>2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E514A" w14:textId="76B5BC12" w:rsidR="009E3AD9" w:rsidRPr="00CF2A19" w:rsidRDefault="00CF2A19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</w:pPr>
            <w:r w:rsidRPr="00CF2A19"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  <w:t>7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146A5" w14:textId="08316EAA" w:rsidR="009E3AD9" w:rsidRDefault="00CF2A19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-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FFBB6" w14:textId="20881367" w:rsidR="009E3AD9" w:rsidRDefault="00CF2A19" w:rsidP="00483553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</w:t>
            </w:r>
          </w:p>
        </w:tc>
      </w:tr>
      <w:tr w:rsidR="00C30F72" w:rsidRPr="00D928C6" w14:paraId="632EF4D1" w14:textId="77777777" w:rsidTr="00483553">
        <w:trPr>
          <w:trHeight w:val="85"/>
        </w:trPr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8D569" w14:textId="35E77F52" w:rsidR="00C30F72" w:rsidRDefault="0013574B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549/2018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FC3CF" w14:textId="20B821F2" w:rsidR="00C30F72" w:rsidRDefault="0013574B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Miljević Tija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7AB8D" w14:textId="1A10BD54" w:rsidR="00C30F72" w:rsidRDefault="00C30F72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</w:t>
            </w:r>
            <w:r w:rsidR="0013574B">
              <w:rPr>
                <w:b/>
                <w:color w:val="000000"/>
                <w:sz w:val="24"/>
                <w:szCs w:val="24"/>
                <w:lang w:val="sr-Latn-BA"/>
              </w:rPr>
              <w:t>1,7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D0CE0" w14:textId="2C0C7343" w:rsidR="00C30F72" w:rsidRPr="00CF2A19" w:rsidRDefault="00CF2A19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  <w:t>2,5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3C03F" w14:textId="2BCCD737" w:rsidR="00C30F72" w:rsidRPr="00CF2A19" w:rsidRDefault="00CF2A19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  <w:t>1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306AF" w14:textId="3A6649AF" w:rsidR="00C30F72" w:rsidRDefault="00CF2A19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-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41A3A" w14:textId="538A373C" w:rsidR="00C30F72" w:rsidRDefault="00CF2A19" w:rsidP="00483553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</w:t>
            </w:r>
          </w:p>
        </w:tc>
      </w:tr>
    </w:tbl>
    <w:p w14:paraId="14CC8567" w14:textId="77777777" w:rsidR="00796795" w:rsidRDefault="00796795" w:rsidP="004C7C79">
      <w:pPr>
        <w:rPr>
          <w:sz w:val="24"/>
          <w:szCs w:val="24"/>
          <w:lang w:val="sr-Latn-RS"/>
        </w:rPr>
      </w:pPr>
    </w:p>
    <w:p w14:paraId="03A867C9" w14:textId="61D97D62" w:rsidR="007C6BB8" w:rsidRPr="007C6BB8" w:rsidRDefault="007C6BB8" w:rsidP="004C7C79">
      <w:pPr>
        <w:rPr>
          <w:b/>
          <w:bCs/>
          <w:sz w:val="24"/>
          <w:szCs w:val="24"/>
          <w:lang w:val="sr-Latn-RS"/>
        </w:rPr>
      </w:pPr>
      <w:r>
        <w:rPr>
          <w:sz w:val="24"/>
          <w:szCs w:val="24"/>
          <w:lang w:val="sr-Latn-RS"/>
        </w:rPr>
        <w:t xml:space="preserve">Upis ocjena će se održati u </w:t>
      </w:r>
      <w:r w:rsidRPr="007C6BB8">
        <w:rPr>
          <w:b/>
          <w:bCs/>
          <w:sz w:val="24"/>
          <w:szCs w:val="24"/>
          <w:lang w:val="sr-Latn-RS"/>
        </w:rPr>
        <w:t>ponedeljak, 2.2.2026. u 10 h.</w:t>
      </w:r>
    </w:p>
    <w:sectPr w:rsidR="007C6BB8" w:rsidRPr="007C6BB8" w:rsidSect="004D5F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xMDMwNjc1MTAHQiUdpeDU4uLM/DyQApNaALkHEp4sAAAA"/>
  </w:docVars>
  <w:rsids>
    <w:rsidRoot w:val="00FE3185"/>
    <w:rsid w:val="000011B1"/>
    <w:rsid w:val="00002DAB"/>
    <w:rsid w:val="0000426B"/>
    <w:rsid w:val="00011383"/>
    <w:rsid w:val="0001603B"/>
    <w:rsid w:val="00021169"/>
    <w:rsid w:val="000235BB"/>
    <w:rsid w:val="000244CB"/>
    <w:rsid w:val="00024581"/>
    <w:rsid w:val="00024EB8"/>
    <w:rsid w:val="000265CD"/>
    <w:rsid w:val="00033781"/>
    <w:rsid w:val="0004309E"/>
    <w:rsid w:val="00044C7E"/>
    <w:rsid w:val="00051AD2"/>
    <w:rsid w:val="00052948"/>
    <w:rsid w:val="00055A11"/>
    <w:rsid w:val="00055A93"/>
    <w:rsid w:val="00057879"/>
    <w:rsid w:val="00064AD8"/>
    <w:rsid w:val="000675A0"/>
    <w:rsid w:val="00071B6D"/>
    <w:rsid w:val="00071D07"/>
    <w:rsid w:val="0007231D"/>
    <w:rsid w:val="00073CC2"/>
    <w:rsid w:val="000771E8"/>
    <w:rsid w:val="000820DD"/>
    <w:rsid w:val="0008256B"/>
    <w:rsid w:val="00083A53"/>
    <w:rsid w:val="00085030"/>
    <w:rsid w:val="000856F3"/>
    <w:rsid w:val="00092219"/>
    <w:rsid w:val="000A3582"/>
    <w:rsid w:val="000A3A84"/>
    <w:rsid w:val="000C3C58"/>
    <w:rsid w:val="000C4811"/>
    <w:rsid w:val="000C7105"/>
    <w:rsid w:val="000E39D3"/>
    <w:rsid w:val="000F4437"/>
    <w:rsid w:val="000F51EC"/>
    <w:rsid w:val="00101519"/>
    <w:rsid w:val="00105D9B"/>
    <w:rsid w:val="00114090"/>
    <w:rsid w:val="00121371"/>
    <w:rsid w:val="00122291"/>
    <w:rsid w:val="00123592"/>
    <w:rsid w:val="00123A85"/>
    <w:rsid w:val="00126803"/>
    <w:rsid w:val="00132BA7"/>
    <w:rsid w:val="001334EA"/>
    <w:rsid w:val="0013574B"/>
    <w:rsid w:val="00152E82"/>
    <w:rsid w:val="001542DB"/>
    <w:rsid w:val="00157DBE"/>
    <w:rsid w:val="0016262C"/>
    <w:rsid w:val="00162FB5"/>
    <w:rsid w:val="00165DD6"/>
    <w:rsid w:val="00173212"/>
    <w:rsid w:val="00186F8F"/>
    <w:rsid w:val="00190394"/>
    <w:rsid w:val="001927C5"/>
    <w:rsid w:val="00196BB4"/>
    <w:rsid w:val="001972E6"/>
    <w:rsid w:val="001A180E"/>
    <w:rsid w:val="001B3F4C"/>
    <w:rsid w:val="001B65EE"/>
    <w:rsid w:val="001C1BB8"/>
    <w:rsid w:val="001E01FD"/>
    <w:rsid w:val="001E06E8"/>
    <w:rsid w:val="001F1E43"/>
    <w:rsid w:val="001F386F"/>
    <w:rsid w:val="001F4051"/>
    <w:rsid w:val="001F71C4"/>
    <w:rsid w:val="001F7AA0"/>
    <w:rsid w:val="0020271C"/>
    <w:rsid w:val="00202E05"/>
    <w:rsid w:val="00205789"/>
    <w:rsid w:val="00205D63"/>
    <w:rsid w:val="00216EBE"/>
    <w:rsid w:val="00230F1D"/>
    <w:rsid w:val="0023107B"/>
    <w:rsid w:val="0023288E"/>
    <w:rsid w:val="00236FCB"/>
    <w:rsid w:val="00257E5F"/>
    <w:rsid w:val="0027163F"/>
    <w:rsid w:val="0027724D"/>
    <w:rsid w:val="00284138"/>
    <w:rsid w:val="00290BC2"/>
    <w:rsid w:val="00291A8C"/>
    <w:rsid w:val="00291BE9"/>
    <w:rsid w:val="00294802"/>
    <w:rsid w:val="002A1DC4"/>
    <w:rsid w:val="002A257F"/>
    <w:rsid w:val="002A7C54"/>
    <w:rsid w:val="002B4254"/>
    <w:rsid w:val="002B678A"/>
    <w:rsid w:val="002B67AB"/>
    <w:rsid w:val="002C1086"/>
    <w:rsid w:val="002C258D"/>
    <w:rsid w:val="002E3205"/>
    <w:rsid w:val="002F3D28"/>
    <w:rsid w:val="00302846"/>
    <w:rsid w:val="00302F79"/>
    <w:rsid w:val="003101E2"/>
    <w:rsid w:val="0031141B"/>
    <w:rsid w:val="00316F82"/>
    <w:rsid w:val="003177D2"/>
    <w:rsid w:val="00327A9C"/>
    <w:rsid w:val="003415CA"/>
    <w:rsid w:val="003448E2"/>
    <w:rsid w:val="00346A7E"/>
    <w:rsid w:val="00354514"/>
    <w:rsid w:val="003547A2"/>
    <w:rsid w:val="003555EE"/>
    <w:rsid w:val="00361534"/>
    <w:rsid w:val="00371FBF"/>
    <w:rsid w:val="003768DC"/>
    <w:rsid w:val="0038229A"/>
    <w:rsid w:val="003910FE"/>
    <w:rsid w:val="0039125B"/>
    <w:rsid w:val="003943AC"/>
    <w:rsid w:val="003A06BB"/>
    <w:rsid w:val="003A1648"/>
    <w:rsid w:val="003A7B33"/>
    <w:rsid w:val="003C1468"/>
    <w:rsid w:val="003C4BB3"/>
    <w:rsid w:val="003D0C27"/>
    <w:rsid w:val="003D0F97"/>
    <w:rsid w:val="003D30F9"/>
    <w:rsid w:val="003D4D6D"/>
    <w:rsid w:val="003E4597"/>
    <w:rsid w:val="003F67CD"/>
    <w:rsid w:val="00410C00"/>
    <w:rsid w:val="00422AC9"/>
    <w:rsid w:val="004256C9"/>
    <w:rsid w:val="00430492"/>
    <w:rsid w:val="00430848"/>
    <w:rsid w:val="00431270"/>
    <w:rsid w:val="00431FF1"/>
    <w:rsid w:val="00436A75"/>
    <w:rsid w:val="00441FE7"/>
    <w:rsid w:val="004430A5"/>
    <w:rsid w:val="00445BA2"/>
    <w:rsid w:val="00460FBA"/>
    <w:rsid w:val="0046468C"/>
    <w:rsid w:val="00474E8F"/>
    <w:rsid w:val="004820AD"/>
    <w:rsid w:val="00490116"/>
    <w:rsid w:val="00492D2F"/>
    <w:rsid w:val="004A35DE"/>
    <w:rsid w:val="004A7E6D"/>
    <w:rsid w:val="004B5931"/>
    <w:rsid w:val="004C0972"/>
    <w:rsid w:val="004C4A61"/>
    <w:rsid w:val="004C6122"/>
    <w:rsid w:val="004C6B6A"/>
    <w:rsid w:val="004C7C79"/>
    <w:rsid w:val="004D3C99"/>
    <w:rsid w:val="004D5FA8"/>
    <w:rsid w:val="004F3A77"/>
    <w:rsid w:val="005150B2"/>
    <w:rsid w:val="00517C26"/>
    <w:rsid w:val="005210A5"/>
    <w:rsid w:val="0052347E"/>
    <w:rsid w:val="00525C09"/>
    <w:rsid w:val="00532FF2"/>
    <w:rsid w:val="00535336"/>
    <w:rsid w:val="00540C1D"/>
    <w:rsid w:val="00541899"/>
    <w:rsid w:val="005436C1"/>
    <w:rsid w:val="0054637D"/>
    <w:rsid w:val="005508D6"/>
    <w:rsid w:val="005520FE"/>
    <w:rsid w:val="00553B77"/>
    <w:rsid w:val="00563EF7"/>
    <w:rsid w:val="005670D4"/>
    <w:rsid w:val="00570FC2"/>
    <w:rsid w:val="00571443"/>
    <w:rsid w:val="00585BBE"/>
    <w:rsid w:val="00595AFC"/>
    <w:rsid w:val="00597F2F"/>
    <w:rsid w:val="005A3499"/>
    <w:rsid w:val="005A447E"/>
    <w:rsid w:val="005A77B3"/>
    <w:rsid w:val="005B42B9"/>
    <w:rsid w:val="005C01D0"/>
    <w:rsid w:val="005C04D0"/>
    <w:rsid w:val="005D2692"/>
    <w:rsid w:val="005D3D33"/>
    <w:rsid w:val="005D652E"/>
    <w:rsid w:val="005F4CA6"/>
    <w:rsid w:val="005F5CA3"/>
    <w:rsid w:val="005F6070"/>
    <w:rsid w:val="00602E79"/>
    <w:rsid w:val="0060643B"/>
    <w:rsid w:val="0060765C"/>
    <w:rsid w:val="00614215"/>
    <w:rsid w:val="0061557D"/>
    <w:rsid w:val="00615E6E"/>
    <w:rsid w:val="006163DA"/>
    <w:rsid w:val="00621205"/>
    <w:rsid w:val="00633A5D"/>
    <w:rsid w:val="00634F78"/>
    <w:rsid w:val="00635E3E"/>
    <w:rsid w:val="00636EA8"/>
    <w:rsid w:val="006401CD"/>
    <w:rsid w:val="00640B91"/>
    <w:rsid w:val="0064177D"/>
    <w:rsid w:val="006436C4"/>
    <w:rsid w:val="00655098"/>
    <w:rsid w:val="00665300"/>
    <w:rsid w:val="00670505"/>
    <w:rsid w:val="0067353A"/>
    <w:rsid w:val="006752AA"/>
    <w:rsid w:val="00680A34"/>
    <w:rsid w:val="00692CD7"/>
    <w:rsid w:val="00694F5A"/>
    <w:rsid w:val="00696971"/>
    <w:rsid w:val="006A11B2"/>
    <w:rsid w:val="006A23F0"/>
    <w:rsid w:val="006A7CBE"/>
    <w:rsid w:val="006B2302"/>
    <w:rsid w:val="006B4AF8"/>
    <w:rsid w:val="006C08ED"/>
    <w:rsid w:val="006C2977"/>
    <w:rsid w:val="006C4BD4"/>
    <w:rsid w:val="006C6B08"/>
    <w:rsid w:val="006C7777"/>
    <w:rsid w:val="006D1324"/>
    <w:rsid w:val="006E06B1"/>
    <w:rsid w:val="006E1F0F"/>
    <w:rsid w:val="006F20C0"/>
    <w:rsid w:val="006F4F79"/>
    <w:rsid w:val="006F6839"/>
    <w:rsid w:val="00706CF1"/>
    <w:rsid w:val="00711D68"/>
    <w:rsid w:val="00716D70"/>
    <w:rsid w:val="00716FCE"/>
    <w:rsid w:val="00721B28"/>
    <w:rsid w:val="00722953"/>
    <w:rsid w:val="00725988"/>
    <w:rsid w:val="00727BE7"/>
    <w:rsid w:val="0073268D"/>
    <w:rsid w:val="0074056E"/>
    <w:rsid w:val="00746E69"/>
    <w:rsid w:val="0075698F"/>
    <w:rsid w:val="007574DF"/>
    <w:rsid w:val="0076363F"/>
    <w:rsid w:val="00764C60"/>
    <w:rsid w:val="00780455"/>
    <w:rsid w:val="0078791B"/>
    <w:rsid w:val="00787934"/>
    <w:rsid w:val="00790271"/>
    <w:rsid w:val="0079150E"/>
    <w:rsid w:val="0079451B"/>
    <w:rsid w:val="007952C5"/>
    <w:rsid w:val="00795546"/>
    <w:rsid w:val="00796795"/>
    <w:rsid w:val="0079707B"/>
    <w:rsid w:val="007974A3"/>
    <w:rsid w:val="007A1516"/>
    <w:rsid w:val="007A587A"/>
    <w:rsid w:val="007A70FF"/>
    <w:rsid w:val="007A7E50"/>
    <w:rsid w:val="007B4415"/>
    <w:rsid w:val="007C0153"/>
    <w:rsid w:val="007C2632"/>
    <w:rsid w:val="007C3E9B"/>
    <w:rsid w:val="007C6BB8"/>
    <w:rsid w:val="007C73BA"/>
    <w:rsid w:val="007D206F"/>
    <w:rsid w:val="007D28F1"/>
    <w:rsid w:val="007E17BF"/>
    <w:rsid w:val="007E21B6"/>
    <w:rsid w:val="007E50AD"/>
    <w:rsid w:val="007E7081"/>
    <w:rsid w:val="007F28D7"/>
    <w:rsid w:val="007F7699"/>
    <w:rsid w:val="007F7E27"/>
    <w:rsid w:val="00810CE6"/>
    <w:rsid w:val="008112BB"/>
    <w:rsid w:val="00820CCE"/>
    <w:rsid w:val="00823F98"/>
    <w:rsid w:val="0082759B"/>
    <w:rsid w:val="00841A64"/>
    <w:rsid w:val="00864CFE"/>
    <w:rsid w:val="00865C03"/>
    <w:rsid w:val="0087163D"/>
    <w:rsid w:val="008858A7"/>
    <w:rsid w:val="0088606A"/>
    <w:rsid w:val="00895EF5"/>
    <w:rsid w:val="008A28D7"/>
    <w:rsid w:val="008A6A17"/>
    <w:rsid w:val="008B1B34"/>
    <w:rsid w:val="008C44F5"/>
    <w:rsid w:val="008C74D1"/>
    <w:rsid w:val="008D6686"/>
    <w:rsid w:val="008E00DE"/>
    <w:rsid w:val="008E29EE"/>
    <w:rsid w:val="008E2AC8"/>
    <w:rsid w:val="008E75A3"/>
    <w:rsid w:val="008F38F2"/>
    <w:rsid w:val="0090309D"/>
    <w:rsid w:val="00905889"/>
    <w:rsid w:val="00920E1B"/>
    <w:rsid w:val="009211FA"/>
    <w:rsid w:val="00921501"/>
    <w:rsid w:val="00936199"/>
    <w:rsid w:val="0094194E"/>
    <w:rsid w:val="00946C48"/>
    <w:rsid w:val="00950AD0"/>
    <w:rsid w:val="00950E5D"/>
    <w:rsid w:val="00955532"/>
    <w:rsid w:val="00957A7E"/>
    <w:rsid w:val="009619EC"/>
    <w:rsid w:val="00963B41"/>
    <w:rsid w:val="00974C2A"/>
    <w:rsid w:val="00976B8D"/>
    <w:rsid w:val="00983CE0"/>
    <w:rsid w:val="009909DF"/>
    <w:rsid w:val="009966FB"/>
    <w:rsid w:val="00997169"/>
    <w:rsid w:val="009A1647"/>
    <w:rsid w:val="009A2396"/>
    <w:rsid w:val="009A24BE"/>
    <w:rsid w:val="009A6851"/>
    <w:rsid w:val="009B2DC1"/>
    <w:rsid w:val="009C091A"/>
    <w:rsid w:val="009C11ED"/>
    <w:rsid w:val="009C6C57"/>
    <w:rsid w:val="009D03C2"/>
    <w:rsid w:val="009D1799"/>
    <w:rsid w:val="009D2D48"/>
    <w:rsid w:val="009D4CD5"/>
    <w:rsid w:val="009E1048"/>
    <w:rsid w:val="009E3AD9"/>
    <w:rsid w:val="009F2222"/>
    <w:rsid w:val="009F7390"/>
    <w:rsid w:val="00A01D4E"/>
    <w:rsid w:val="00A0741E"/>
    <w:rsid w:val="00A1340F"/>
    <w:rsid w:val="00A16452"/>
    <w:rsid w:val="00A16A0C"/>
    <w:rsid w:val="00A211E1"/>
    <w:rsid w:val="00A22679"/>
    <w:rsid w:val="00A43AF3"/>
    <w:rsid w:val="00A50497"/>
    <w:rsid w:val="00A50DB5"/>
    <w:rsid w:val="00A52FBB"/>
    <w:rsid w:val="00A57A52"/>
    <w:rsid w:val="00A65B6A"/>
    <w:rsid w:val="00A65CF1"/>
    <w:rsid w:val="00A71BF9"/>
    <w:rsid w:val="00A71DB6"/>
    <w:rsid w:val="00A73004"/>
    <w:rsid w:val="00A77CF7"/>
    <w:rsid w:val="00A873A4"/>
    <w:rsid w:val="00AA7D68"/>
    <w:rsid w:val="00AC0799"/>
    <w:rsid w:val="00AC65F8"/>
    <w:rsid w:val="00AC7822"/>
    <w:rsid w:val="00AE72E2"/>
    <w:rsid w:val="00AF65B0"/>
    <w:rsid w:val="00AF70D3"/>
    <w:rsid w:val="00B07EFB"/>
    <w:rsid w:val="00B10FA1"/>
    <w:rsid w:val="00B12F8F"/>
    <w:rsid w:val="00B151CE"/>
    <w:rsid w:val="00B2041C"/>
    <w:rsid w:val="00B26C0B"/>
    <w:rsid w:val="00B303B1"/>
    <w:rsid w:val="00B3217E"/>
    <w:rsid w:val="00B37740"/>
    <w:rsid w:val="00B41AE5"/>
    <w:rsid w:val="00B42047"/>
    <w:rsid w:val="00B42398"/>
    <w:rsid w:val="00B423B0"/>
    <w:rsid w:val="00B466A9"/>
    <w:rsid w:val="00B47A70"/>
    <w:rsid w:val="00B47A7A"/>
    <w:rsid w:val="00B537D1"/>
    <w:rsid w:val="00B54B78"/>
    <w:rsid w:val="00B6162E"/>
    <w:rsid w:val="00B63EDE"/>
    <w:rsid w:val="00B66D20"/>
    <w:rsid w:val="00B80735"/>
    <w:rsid w:val="00B81986"/>
    <w:rsid w:val="00B84992"/>
    <w:rsid w:val="00B857C2"/>
    <w:rsid w:val="00B90CB0"/>
    <w:rsid w:val="00B929CE"/>
    <w:rsid w:val="00B94CE4"/>
    <w:rsid w:val="00BA00B9"/>
    <w:rsid w:val="00BA0685"/>
    <w:rsid w:val="00BB38A2"/>
    <w:rsid w:val="00BB53F5"/>
    <w:rsid w:val="00BB701E"/>
    <w:rsid w:val="00BC002A"/>
    <w:rsid w:val="00BC454D"/>
    <w:rsid w:val="00BD7E7F"/>
    <w:rsid w:val="00BE2666"/>
    <w:rsid w:val="00BE38D1"/>
    <w:rsid w:val="00C0513C"/>
    <w:rsid w:val="00C10D86"/>
    <w:rsid w:val="00C121DC"/>
    <w:rsid w:val="00C235F0"/>
    <w:rsid w:val="00C30F72"/>
    <w:rsid w:val="00C31FE8"/>
    <w:rsid w:val="00C334AB"/>
    <w:rsid w:val="00C36A8B"/>
    <w:rsid w:val="00C424E7"/>
    <w:rsid w:val="00C42B36"/>
    <w:rsid w:val="00C4534F"/>
    <w:rsid w:val="00C45789"/>
    <w:rsid w:val="00C62D3B"/>
    <w:rsid w:val="00C67B30"/>
    <w:rsid w:val="00C701C5"/>
    <w:rsid w:val="00C70C6C"/>
    <w:rsid w:val="00C86CA2"/>
    <w:rsid w:val="00CB0336"/>
    <w:rsid w:val="00CB349F"/>
    <w:rsid w:val="00CB475F"/>
    <w:rsid w:val="00CB48E2"/>
    <w:rsid w:val="00CC6ED5"/>
    <w:rsid w:val="00CD1901"/>
    <w:rsid w:val="00CD52BA"/>
    <w:rsid w:val="00CD53BD"/>
    <w:rsid w:val="00CE061E"/>
    <w:rsid w:val="00CF2A19"/>
    <w:rsid w:val="00CF69C9"/>
    <w:rsid w:val="00D15849"/>
    <w:rsid w:val="00D217BF"/>
    <w:rsid w:val="00D23B94"/>
    <w:rsid w:val="00D25AD7"/>
    <w:rsid w:val="00D26A76"/>
    <w:rsid w:val="00D275C3"/>
    <w:rsid w:val="00D40DA4"/>
    <w:rsid w:val="00D5021B"/>
    <w:rsid w:val="00D53A2F"/>
    <w:rsid w:val="00D53C78"/>
    <w:rsid w:val="00D54F8E"/>
    <w:rsid w:val="00D5630D"/>
    <w:rsid w:val="00D60D99"/>
    <w:rsid w:val="00D62C77"/>
    <w:rsid w:val="00D63CFA"/>
    <w:rsid w:val="00D72780"/>
    <w:rsid w:val="00D7658C"/>
    <w:rsid w:val="00D83906"/>
    <w:rsid w:val="00D87A2C"/>
    <w:rsid w:val="00D90470"/>
    <w:rsid w:val="00D90632"/>
    <w:rsid w:val="00D928C6"/>
    <w:rsid w:val="00D94F14"/>
    <w:rsid w:val="00DA09C4"/>
    <w:rsid w:val="00DB2F61"/>
    <w:rsid w:val="00DB47A8"/>
    <w:rsid w:val="00DC55E5"/>
    <w:rsid w:val="00DC58D8"/>
    <w:rsid w:val="00DD1ECE"/>
    <w:rsid w:val="00DD4C1C"/>
    <w:rsid w:val="00DD50EA"/>
    <w:rsid w:val="00DE6EB0"/>
    <w:rsid w:val="00DF0703"/>
    <w:rsid w:val="00DF3588"/>
    <w:rsid w:val="00E03D11"/>
    <w:rsid w:val="00E04A89"/>
    <w:rsid w:val="00E06067"/>
    <w:rsid w:val="00E102AC"/>
    <w:rsid w:val="00E157EC"/>
    <w:rsid w:val="00E16ACD"/>
    <w:rsid w:val="00E16ECD"/>
    <w:rsid w:val="00E21FD2"/>
    <w:rsid w:val="00E24D14"/>
    <w:rsid w:val="00E2732F"/>
    <w:rsid w:val="00E30BC7"/>
    <w:rsid w:val="00E32157"/>
    <w:rsid w:val="00E40217"/>
    <w:rsid w:val="00E42EB4"/>
    <w:rsid w:val="00E47FAA"/>
    <w:rsid w:val="00E50893"/>
    <w:rsid w:val="00E622A9"/>
    <w:rsid w:val="00E62E8A"/>
    <w:rsid w:val="00E648A6"/>
    <w:rsid w:val="00E679BB"/>
    <w:rsid w:val="00E705CB"/>
    <w:rsid w:val="00E71053"/>
    <w:rsid w:val="00E8295C"/>
    <w:rsid w:val="00E92DA7"/>
    <w:rsid w:val="00E942BE"/>
    <w:rsid w:val="00E978E9"/>
    <w:rsid w:val="00EA12E4"/>
    <w:rsid w:val="00EA3CBD"/>
    <w:rsid w:val="00EB2348"/>
    <w:rsid w:val="00EB531A"/>
    <w:rsid w:val="00EC45FD"/>
    <w:rsid w:val="00EF010B"/>
    <w:rsid w:val="00EF04D6"/>
    <w:rsid w:val="00EF1300"/>
    <w:rsid w:val="00EF375C"/>
    <w:rsid w:val="00EF3D94"/>
    <w:rsid w:val="00EF5CCE"/>
    <w:rsid w:val="00F01055"/>
    <w:rsid w:val="00F0471A"/>
    <w:rsid w:val="00F074B0"/>
    <w:rsid w:val="00F101F2"/>
    <w:rsid w:val="00F13FDC"/>
    <w:rsid w:val="00F147E6"/>
    <w:rsid w:val="00F16A00"/>
    <w:rsid w:val="00F17717"/>
    <w:rsid w:val="00F216F9"/>
    <w:rsid w:val="00F35B9D"/>
    <w:rsid w:val="00F53CD8"/>
    <w:rsid w:val="00F53E50"/>
    <w:rsid w:val="00F574CB"/>
    <w:rsid w:val="00F64CBA"/>
    <w:rsid w:val="00F71F74"/>
    <w:rsid w:val="00F73874"/>
    <w:rsid w:val="00F77460"/>
    <w:rsid w:val="00F81C1D"/>
    <w:rsid w:val="00F8366A"/>
    <w:rsid w:val="00F8529E"/>
    <w:rsid w:val="00F85942"/>
    <w:rsid w:val="00F90F33"/>
    <w:rsid w:val="00F953AB"/>
    <w:rsid w:val="00FA53C0"/>
    <w:rsid w:val="00FB29E0"/>
    <w:rsid w:val="00FB3F02"/>
    <w:rsid w:val="00FB5AF9"/>
    <w:rsid w:val="00FD0594"/>
    <w:rsid w:val="00FD0E3C"/>
    <w:rsid w:val="00FD4E87"/>
    <w:rsid w:val="00FD56DD"/>
    <w:rsid w:val="00FE1F4A"/>
    <w:rsid w:val="00FE3185"/>
    <w:rsid w:val="00FF0D63"/>
    <w:rsid w:val="00FF0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5246DC"/>
  <w15:docId w15:val="{ED004F2F-5E23-454D-88BB-5A3C20AC5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ListParagraph">
    <w:name w:val="List Paragraph"/>
    <w:basedOn w:val="Normal"/>
    <w:uiPriority w:val="34"/>
    <w:qFormat/>
    <w:rsid w:val="007879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79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1</Pages>
  <Words>82</Words>
  <Characters>47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89</cp:revision>
  <cp:lastPrinted>2019-11-14T16:12:00Z</cp:lastPrinted>
  <dcterms:created xsi:type="dcterms:W3CDTF">2023-09-20T14:08:00Z</dcterms:created>
  <dcterms:modified xsi:type="dcterms:W3CDTF">2026-01-28T11:16:00Z</dcterms:modified>
</cp:coreProperties>
</file>